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A685A3" w14:textId="4EDFAE9C" w:rsidR="5A7BC26A" w:rsidRDefault="0EA8C2BC" w:rsidP="00922C5C">
      <w:pPr>
        <w:spacing w:after="0" w:line="240" w:lineRule="auto"/>
        <w:jc w:val="both"/>
        <w:rPr>
          <w:b/>
          <w:bCs/>
        </w:rPr>
      </w:pPr>
      <w:r w:rsidRPr="63A61DD3">
        <w:rPr>
          <w:b/>
          <w:bCs/>
        </w:rPr>
        <w:t>Describe the current interface</w:t>
      </w:r>
      <w:r w:rsidR="3AF29288" w:rsidRPr="63A61DD3">
        <w:rPr>
          <w:b/>
          <w:bCs/>
        </w:rPr>
        <w:t xml:space="preserve"> (5 pts)</w:t>
      </w:r>
      <w:r w:rsidRPr="63A61DD3">
        <w:rPr>
          <w:b/>
          <w:bCs/>
        </w:rPr>
        <w:t>:</w:t>
      </w:r>
    </w:p>
    <w:p w14:paraId="21978109" w14:textId="3C95CF5A" w:rsidR="63A61DD3" w:rsidRDefault="63A61DD3" w:rsidP="00922C5C">
      <w:pPr>
        <w:spacing w:after="0" w:line="240" w:lineRule="auto"/>
        <w:jc w:val="both"/>
      </w:pPr>
    </w:p>
    <w:p w14:paraId="489E0C58" w14:textId="121DA18D" w:rsidR="00A05CB1" w:rsidRDefault="799EDD5F" w:rsidP="00922C5C">
      <w:pPr>
        <w:spacing w:line="360" w:lineRule="auto"/>
        <w:ind w:firstLine="720"/>
        <w:jc w:val="both"/>
      </w:pPr>
      <w:r>
        <w:t xml:space="preserve">Computer Numerical Control machines </w:t>
      </w:r>
      <w:r w:rsidR="5D5E219A">
        <w:t xml:space="preserve">are very important to </w:t>
      </w:r>
      <w:r w:rsidR="25CEF259">
        <w:t>modern manufacturing. CNC machines are currently used by engineers and students alike</w:t>
      </w:r>
      <w:r w:rsidR="0B7D469A">
        <w:t xml:space="preserve"> for automated control of machines. CNC machines are controlled by GBRL </w:t>
      </w:r>
      <w:r w:rsidR="1E57C50E">
        <w:t xml:space="preserve">controller software. </w:t>
      </w:r>
      <w:r w:rsidR="2236979D">
        <w:t>There are multiple GBRL controller software's currently being used s</w:t>
      </w:r>
      <w:r w:rsidR="60D0C812">
        <w:t xml:space="preserve">uch as Universal </w:t>
      </w:r>
      <w:proofErr w:type="spellStart"/>
      <w:r w:rsidR="60D0C812">
        <w:t>Gcode</w:t>
      </w:r>
      <w:proofErr w:type="spellEnd"/>
      <w:r w:rsidR="60D0C812">
        <w:t xml:space="preserve"> Sender, </w:t>
      </w:r>
      <w:proofErr w:type="spellStart"/>
      <w:r w:rsidR="60D0C812">
        <w:t>LinuxCNC</w:t>
      </w:r>
      <w:proofErr w:type="spellEnd"/>
      <w:r w:rsidR="0DB91706">
        <w:t xml:space="preserve">, </w:t>
      </w:r>
      <w:proofErr w:type="spellStart"/>
      <w:r w:rsidR="0DB91706">
        <w:t>ioSender</w:t>
      </w:r>
      <w:proofErr w:type="spellEnd"/>
      <w:r w:rsidR="0DB91706">
        <w:t xml:space="preserve"> and CNC </w:t>
      </w:r>
      <w:proofErr w:type="spellStart"/>
      <w:r w:rsidR="0DB91706">
        <w:t>js</w:t>
      </w:r>
      <w:proofErr w:type="spellEnd"/>
      <w:r w:rsidR="60D0C812">
        <w:t xml:space="preserve">. </w:t>
      </w:r>
      <w:r w:rsidR="2509EA7F">
        <w:t>T</w:t>
      </w:r>
      <w:r w:rsidR="60D0C812">
        <w:t xml:space="preserve">hese </w:t>
      </w:r>
      <w:r w:rsidR="639B5A31">
        <w:t>software's</w:t>
      </w:r>
      <w:r w:rsidR="63837951">
        <w:t xml:space="preserve"> provides </w:t>
      </w:r>
      <w:r w:rsidR="059D7EEB">
        <w:t xml:space="preserve">useful </w:t>
      </w:r>
      <w:r w:rsidR="146388AA">
        <w:t xml:space="preserve">user interface </w:t>
      </w:r>
      <w:r w:rsidR="63837951">
        <w:t>features such as</w:t>
      </w:r>
      <w:r w:rsidR="125FF6F7">
        <w:t xml:space="preserve"> a 3D </w:t>
      </w:r>
      <w:proofErr w:type="spellStart"/>
      <w:r w:rsidR="125FF6F7">
        <w:t>Gcode</w:t>
      </w:r>
      <w:proofErr w:type="spellEnd"/>
      <w:r w:rsidR="125FF6F7">
        <w:t xml:space="preserve"> Visualizer with color coded line segments</w:t>
      </w:r>
      <w:r w:rsidR="3A188592">
        <w:t>, a</w:t>
      </w:r>
      <w:r w:rsidR="125FF6F7">
        <w:t xml:space="preserve"> real time</w:t>
      </w:r>
      <w:r w:rsidR="24EBE56F">
        <w:t xml:space="preserve"> feedback of the position of CNC machine’s position</w:t>
      </w:r>
      <w:r w:rsidR="6744AFC5">
        <w:t>, machine control buttons, job tracking and job complete dia</w:t>
      </w:r>
      <w:r w:rsidR="28181414">
        <w:t>log notifications.</w:t>
      </w:r>
    </w:p>
    <w:p w14:paraId="615639A5" w14:textId="3A496B47" w:rsidR="28181414" w:rsidRDefault="28181414" w:rsidP="00922C5C">
      <w:pPr>
        <w:spacing w:line="360" w:lineRule="auto"/>
        <w:ind w:firstLine="720"/>
        <w:jc w:val="both"/>
      </w:pPr>
      <w:r>
        <w:t>Although these controller software provide value to CNC users, there is a lot of negative feedback</w:t>
      </w:r>
      <w:r w:rsidR="2A41E4EC">
        <w:t>s</w:t>
      </w:r>
      <w:r>
        <w:t xml:space="preserve"> and </w:t>
      </w:r>
      <w:r w:rsidR="50147DEF">
        <w:t>room for user interface improvement.</w:t>
      </w:r>
      <w:r w:rsidR="7C6035EC">
        <w:t xml:space="preserve"> A common complaint about the UI is that there is a lot of buttons and </w:t>
      </w:r>
      <w:r w:rsidR="788A6530">
        <w:t>drop-down</w:t>
      </w:r>
      <w:r w:rsidR="599C8E3C">
        <w:t xml:space="preserve"> </w:t>
      </w:r>
      <w:r w:rsidR="7C6035EC">
        <w:t>options</w:t>
      </w:r>
      <w:r w:rsidR="6F37F709">
        <w:t xml:space="preserve">. This can be very overwhelming for a </w:t>
      </w:r>
      <w:r w:rsidR="4501718A">
        <w:t>beginner</w:t>
      </w:r>
      <w:r w:rsidR="2BDD85B2">
        <w:t xml:space="preserve"> who might not understand what every button is doing or might not need every button/option right away. It also means that the screen is cluttered and finding the commonly used buttons </w:t>
      </w:r>
      <w:r w:rsidR="5C6AC9E4">
        <w:t>become</w:t>
      </w:r>
      <w:r w:rsidR="372F4A62">
        <w:t xml:space="preserve"> very difficult.</w:t>
      </w:r>
      <w:r w:rsidR="3455DA36">
        <w:t xml:space="preserve"> </w:t>
      </w:r>
      <w:proofErr w:type="spellStart"/>
      <w:r w:rsidR="3C7D966F">
        <w:t>Infact</w:t>
      </w:r>
      <w:proofErr w:type="spellEnd"/>
      <w:r w:rsidR="3C7D966F">
        <w:t>, in a user</w:t>
      </w:r>
      <w:r w:rsidR="02C1950A">
        <w:t xml:space="preserve"> study that we conducted, </w:t>
      </w:r>
      <w:r w:rsidR="6C597095">
        <w:t>33.3 % of participant stated that it was difficult to use the features on the interfaces.</w:t>
      </w:r>
      <w:r w:rsidR="45BECA30">
        <w:t xml:space="preserve"> Additionally, </w:t>
      </w:r>
      <w:r w:rsidR="6331EFD8">
        <w:t xml:space="preserve">there is a lack of emergency buttons to stop the program. This can lead to delay in </w:t>
      </w:r>
      <w:r w:rsidR="1411FF31">
        <w:t xml:space="preserve">stopping a CNC machine which could result in </w:t>
      </w:r>
      <w:r w:rsidR="4FCDA932">
        <w:t>monetary loss and physical damage to equipment.</w:t>
      </w:r>
    </w:p>
    <w:p w14:paraId="7ED0BCBF" w14:textId="77777777" w:rsidR="4FCDA932" w:rsidRDefault="4FCDA932" w:rsidP="00922C5C">
      <w:pPr>
        <w:spacing w:line="360" w:lineRule="auto"/>
        <w:jc w:val="both"/>
        <w:rPr>
          <w:b/>
          <w:bCs/>
        </w:rPr>
      </w:pPr>
      <w:r w:rsidRPr="63A61DD3">
        <w:rPr>
          <w:b/>
          <w:bCs/>
        </w:rPr>
        <w:t>Describe existing solutions (5 points)</w:t>
      </w:r>
    </w:p>
    <w:p w14:paraId="21F5322F" w14:textId="1378017B" w:rsidR="63A61DD3" w:rsidRDefault="6B5C2D25" w:rsidP="00922C5C">
      <w:pPr>
        <w:spacing w:line="360" w:lineRule="auto"/>
        <w:jc w:val="both"/>
      </w:pPr>
      <w:r>
        <w:t>There are currently</w:t>
      </w:r>
      <w:r w:rsidR="29DE4A01">
        <w:t xml:space="preserve"> several efforts within the CNC community to build better interfaces</w:t>
      </w:r>
      <w:r w:rsidR="19425CA1">
        <w:t xml:space="preserve"> that </w:t>
      </w:r>
    </w:p>
    <w:p w14:paraId="56FFD602" w14:textId="0E1EDC9B" w:rsidR="0367F03F" w:rsidRDefault="0367F03F" w:rsidP="00922C5C">
      <w:pPr>
        <w:spacing w:line="360" w:lineRule="auto"/>
        <w:jc w:val="both"/>
        <w:rPr>
          <w:b/>
          <w:bCs/>
        </w:rPr>
      </w:pPr>
      <w:r w:rsidRPr="017E4924">
        <w:rPr>
          <w:b/>
          <w:bCs/>
        </w:rPr>
        <w:t>Describe HCI guideline, principle</w:t>
      </w:r>
      <w:r w:rsidR="4FAF81D3" w:rsidRPr="017E4924">
        <w:rPr>
          <w:b/>
          <w:bCs/>
        </w:rPr>
        <w:t>s</w:t>
      </w:r>
      <w:r w:rsidRPr="017E4924">
        <w:rPr>
          <w:b/>
          <w:bCs/>
        </w:rPr>
        <w:t xml:space="preserve">, or theory you plan on applying to address the issue (5 points)  </w:t>
      </w:r>
    </w:p>
    <w:p w14:paraId="70B5E867" w14:textId="5F2EEEC1" w:rsidR="63A61DD3" w:rsidRDefault="7920A1CA" w:rsidP="00922C5C">
      <w:pPr>
        <w:spacing w:line="360" w:lineRule="auto"/>
        <w:ind w:firstLine="720"/>
        <w:jc w:val="both"/>
      </w:pPr>
      <w:r>
        <w:t xml:space="preserve">For this project, we will work on improving an existing </w:t>
      </w:r>
      <w:r w:rsidR="330F440A" w:rsidRPr="3E81B70D">
        <w:rPr>
          <w:color w:val="FF0000"/>
        </w:rPr>
        <w:t xml:space="preserve">GBRL software </w:t>
      </w:r>
      <w:r w:rsidR="330F440A">
        <w:t xml:space="preserve">by applying a number of HCI principles and theories. </w:t>
      </w:r>
      <w:r w:rsidR="4159E350">
        <w:t>W</w:t>
      </w:r>
      <w:r w:rsidR="330F440A">
        <w:t>e will apply usability gui</w:t>
      </w:r>
      <w:r w:rsidR="5F049831">
        <w:t xml:space="preserve">delines </w:t>
      </w:r>
      <w:r w:rsidR="0A659C64">
        <w:t xml:space="preserve">such as Schneiderman's eight golden rules, Nielsen’s heuristics and </w:t>
      </w:r>
      <w:r w:rsidR="60C3C629">
        <w:t>Gestalt's</w:t>
      </w:r>
      <w:r w:rsidR="0A659C64">
        <w:t xml:space="preserve"> principle</w:t>
      </w:r>
      <w:r w:rsidR="2090A207">
        <w:t>s</w:t>
      </w:r>
      <w:r w:rsidR="0A659C64">
        <w:t xml:space="preserve">. </w:t>
      </w:r>
      <w:r w:rsidR="2B0B2E77">
        <w:t>Firstly, using Sch</w:t>
      </w:r>
      <w:r w:rsidR="4018729A">
        <w:t>neiderman’s golden rules</w:t>
      </w:r>
      <w:r w:rsidR="2B0B2E77">
        <w:t>,</w:t>
      </w:r>
      <w:r w:rsidR="7682CBA8">
        <w:t xml:space="preserve"> </w:t>
      </w:r>
      <w:r w:rsidR="2B0B2E77">
        <w:t>we will improve the system by</w:t>
      </w:r>
      <w:r w:rsidR="75C3C0EC">
        <w:t xml:space="preserve"> enabling the use of shortcuts for regular </w:t>
      </w:r>
      <w:r w:rsidR="2C700305">
        <w:t xml:space="preserve">actions that should be performed quickly. This is something that current interfaces lack. </w:t>
      </w:r>
      <w:r w:rsidR="052FD378">
        <w:t>In our interface, we will add keyboard short</w:t>
      </w:r>
      <w:r w:rsidR="1EC69A9C">
        <w:t xml:space="preserve">cuts for emergency scenarios where the user has to </w:t>
      </w:r>
      <w:r w:rsidR="4DB52B7D">
        <w:t xml:space="preserve">make quick decisions such as stopping the CNC tool. Additionally, </w:t>
      </w:r>
      <w:r w:rsidR="7D09C930">
        <w:t xml:space="preserve">using Nielsen’s principle of minimalistic design, </w:t>
      </w:r>
      <w:r w:rsidR="00E15805">
        <w:t xml:space="preserve">our interface will </w:t>
      </w:r>
      <w:r w:rsidR="79ADE0C5">
        <w:t>focus on highlighting core features that are commonly</w:t>
      </w:r>
      <w:r w:rsidR="68349648">
        <w:t xml:space="preserve"> used by CNC users. Using </w:t>
      </w:r>
      <w:r w:rsidR="484F3DE1">
        <w:t>information,</w:t>
      </w:r>
      <w:r w:rsidR="68349648">
        <w:t xml:space="preserve"> we received from our user study</w:t>
      </w:r>
      <w:r w:rsidR="4B4A39E1">
        <w:t xml:space="preserve"> we will work on improving the</w:t>
      </w:r>
      <w:r w:rsidR="4B4A39E1" w:rsidRPr="2D4C830B">
        <w:rPr>
          <w:color w:val="FF0000"/>
        </w:rPr>
        <w:t xml:space="preserve"> GBRL software</w:t>
      </w:r>
      <w:r w:rsidR="24A856DA" w:rsidRPr="2D4C830B">
        <w:rPr>
          <w:color w:val="FF0000"/>
        </w:rPr>
        <w:t xml:space="preserve"> </w:t>
      </w:r>
      <w:r w:rsidR="24A856DA">
        <w:t xml:space="preserve">by making common features </w:t>
      </w:r>
      <w:r w:rsidR="35121CB4">
        <w:t>easy to access and mak</w:t>
      </w:r>
      <w:r w:rsidR="1966EFC9">
        <w:t>ing</w:t>
      </w:r>
      <w:r w:rsidR="35121CB4">
        <w:t xml:space="preserve"> less commonly used buttons</w:t>
      </w:r>
      <w:r w:rsidR="6BF4ACFC">
        <w:t>/features</w:t>
      </w:r>
      <w:r w:rsidR="35121CB4">
        <w:t xml:space="preserve"> as add-on</w:t>
      </w:r>
      <w:r w:rsidR="09F37C98">
        <w:t>s.</w:t>
      </w:r>
    </w:p>
    <w:p w14:paraId="67DE90E1" w14:textId="0A836E29" w:rsidR="63A61DD3" w:rsidRDefault="63A61DD3" w:rsidP="63A61DD3"/>
    <w:p w14:paraId="5FF1A96E" w14:textId="77777777" w:rsidR="1411FF31" w:rsidRDefault="1411FF31" w:rsidP="63A61DD3">
      <w:pPr>
        <w:rPr>
          <w:rFonts w:ascii="Arial" w:hAnsi="Arial" w:cs="Arial"/>
          <w:color w:val="000000" w:themeColor="text1"/>
        </w:rPr>
      </w:pPr>
      <w:r w:rsidRPr="63A61DD3">
        <w:rPr>
          <w:b/>
          <w:bCs/>
        </w:rPr>
        <w:t>Page 2</w:t>
      </w:r>
      <w:r>
        <w:t xml:space="preserve"> – Current Interface (20 points) We can pick 1 or 2 from existing with help from interviews. (and our initial presentation). </w:t>
      </w:r>
      <w:r w:rsidRPr="63A61DD3">
        <w:rPr>
          <w:color w:val="FF0000"/>
        </w:rPr>
        <w:t>(Kenneth)</w:t>
      </w:r>
    </w:p>
    <w:p w14:paraId="1A8531BB" w14:textId="77777777" w:rsidR="1411FF31" w:rsidRDefault="1411FF31" w:rsidP="63A61DD3">
      <w:pPr>
        <w:pStyle w:val="ListParagraph"/>
        <w:numPr>
          <w:ilvl w:val="0"/>
          <w:numId w:val="1"/>
        </w:numPr>
      </w:pPr>
      <w:r w:rsidRPr="63A61DD3">
        <w:rPr>
          <w:rFonts w:ascii="Arial" w:hAnsi="Arial" w:cs="Arial"/>
          <w:color w:val="000000" w:themeColor="text1"/>
        </w:rPr>
        <w:t>Describe the current interface (5 points)</w:t>
      </w:r>
    </w:p>
    <w:p w14:paraId="31915398" w14:textId="77777777" w:rsidR="1411FF31" w:rsidRDefault="1411FF31" w:rsidP="63A61DD3">
      <w:pPr>
        <w:pStyle w:val="ListParagraph"/>
        <w:numPr>
          <w:ilvl w:val="0"/>
          <w:numId w:val="1"/>
        </w:numPr>
      </w:pPr>
      <w:r>
        <w:t>Describe problems with the current interface (5 points)</w:t>
      </w:r>
    </w:p>
    <w:p w14:paraId="68568D2F" w14:textId="77777777" w:rsidR="1411FF31" w:rsidRDefault="1411FF31" w:rsidP="63A61DD3">
      <w:pPr>
        <w:pStyle w:val="ListParagraph"/>
        <w:numPr>
          <w:ilvl w:val="0"/>
          <w:numId w:val="1"/>
        </w:numPr>
      </w:pPr>
      <w:r>
        <w:t>Describe existing solutions (5 points)</w:t>
      </w:r>
    </w:p>
    <w:p w14:paraId="60A05533" w14:textId="77777777" w:rsidR="1411FF31" w:rsidRDefault="1411FF31" w:rsidP="63A61DD3">
      <w:pPr>
        <w:pStyle w:val="ListParagraph"/>
        <w:numPr>
          <w:ilvl w:val="0"/>
          <w:numId w:val="1"/>
        </w:numPr>
      </w:pPr>
      <w:r>
        <w:t>Describe HCI guideline, principle, or theory you plan on applying to address the issue (5 points)</w:t>
      </w:r>
    </w:p>
    <w:p w14:paraId="3CC6FFA0" w14:textId="77777777" w:rsidR="1411FF31" w:rsidRDefault="1411FF31" w:rsidP="63A61DD3">
      <w:pPr>
        <w:spacing w:after="0"/>
      </w:pPr>
      <w:r>
        <w:t xml:space="preserve">1. Study the current problem </w:t>
      </w:r>
    </w:p>
    <w:p w14:paraId="50BDD169" w14:textId="77777777" w:rsidR="1411FF31" w:rsidRDefault="1411FF31" w:rsidP="63A61DD3">
      <w:pPr>
        <w:spacing w:after="0"/>
      </w:pPr>
      <w:r>
        <w:t>2. Identify existing solutions</w:t>
      </w:r>
    </w:p>
    <w:p w14:paraId="10F0DD0A" w14:textId="77777777" w:rsidR="1411FF31" w:rsidRDefault="1411FF31" w:rsidP="63A61DD3">
      <w:pPr>
        <w:spacing w:after="0"/>
      </w:pPr>
      <w:r>
        <w:t>3. Why do existing solutions not address the problem?</w:t>
      </w:r>
    </w:p>
    <w:p w14:paraId="6E4C86E3" w14:textId="77777777" w:rsidR="1411FF31" w:rsidRDefault="1411FF31" w:rsidP="63A61DD3">
      <w:pPr>
        <w:spacing w:after="0"/>
      </w:pPr>
      <w:r>
        <w:t>4. What HCI concept are you applying to address the issue?</w:t>
      </w:r>
    </w:p>
    <w:p w14:paraId="71EF7134" w14:textId="77777777" w:rsidR="63A61DD3" w:rsidRDefault="63A61DD3" w:rsidP="63A61DD3">
      <w:pPr>
        <w:spacing w:after="0"/>
      </w:pPr>
    </w:p>
    <w:p w14:paraId="297E340B" w14:textId="77777777" w:rsidR="1411FF31" w:rsidRDefault="1411FF31" w:rsidP="63A61DD3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  <w:r w:rsidRPr="63A61DD3">
        <w:rPr>
          <w:rFonts w:ascii="Arial" w:hAnsi="Arial" w:cs="Arial"/>
          <w:color w:val="000000" w:themeColor="text1"/>
          <w:sz w:val="20"/>
          <w:szCs w:val="20"/>
        </w:rPr>
        <w:t>I suggest you take a look at </w:t>
      </w:r>
      <w:hyperlink r:id="rId5">
        <w:r w:rsidRPr="63A61DD3">
          <w:rPr>
            <w:rStyle w:val="Hyperlink"/>
            <w:rFonts w:ascii="Arial" w:hAnsi="Arial" w:cs="Arial"/>
            <w:color w:val="417394"/>
            <w:sz w:val="20"/>
            <w:szCs w:val="20"/>
          </w:rPr>
          <w:t xml:space="preserve">this </w:t>
        </w:r>
        <w:proofErr w:type="spellStart"/>
        <w:r w:rsidRPr="63A61DD3">
          <w:rPr>
            <w:rStyle w:val="Hyperlink"/>
            <w:rFonts w:ascii="Arial" w:hAnsi="Arial" w:cs="Arial"/>
            <w:color w:val="417394"/>
            <w:sz w:val="20"/>
            <w:szCs w:val="20"/>
          </w:rPr>
          <w:t>GCode</w:t>
        </w:r>
        <w:proofErr w:type="spellEnd"/>
        <w:r w:rsidRPr="63A61DD3">
          <w:rPr>
            <w:rStyle w:val="Hyperlink"/>
            <w:rFonts w:ascii="Arial" w:hAnsi="Arial" w:cs="Arial"/>
            <w:color w:val="417394"/>
            <w:sz w:val="20"/>
            <w:szCs w:val="20"/>
          </w:rPr>
          <w:t xml:space="preserve"> Sender</w:t>
        </w:r>
      </w:hyperlink>
      <w:r w:rsidRPr="63A61DD3">
        <w:rPr>
          <w:rFonts w:ascii="Arial" w:hAnsi="Arial" w:cs="Arial"/>
          <w:color w:val="000000" w:themeColor="text1"/>
          <w:sz w:val="20"/>
          <w:szCs w:val="20"/>
        </w:rPr>
        <w:t xml:space="preserve"> for some ideas. I think it is the best out there and has done much to make the experience much more approachable. It works with and </w:t>
      </w:r>
      <w:proofErr w:type="spellStart"/>
      <w:r w:rsidRPr="63A61DD3">
        <w:rPr>
          <w:rFonts w:ascii="Arial" w:hAnsi="Arial" w:cs="Arial"/>
          <w:color w:val="000000" w:themeColor="text1"/>
          <w:sz w:val="20"/>
          <w:szCs w:val="20"/>
        </w:rPr>
        <w:t>Grbl</w:t>
      </w:r>
      <w:proofErr w:type="spellEnd"/>
      <w:r w:rsidRPr="63A61DD3">
        <w:rPr>
          <w:rFonts w:ascii="Arial" w:hAnsi="Arial" w:cs="Arial"/>
          <w:color w:val="000000" w:themeColor="text1"/>
          <w:sz w:val="20"/>
          <w:szCs w:val="20"/>
        </w:rPr>
        <w:t xml:space="preserve"> but shines with </w:t>
      </w:r>
      <w:proofErr w:type="spellStart"/>
      <w:r w:rsidR="00E57B17">
        <w:fldChar w:fldCharType="begin"/>
      </w:r>
      <w:r w:rsidR="00E57B17">
        <w:instrText xml:space="preserve"> HYPERLINK "https://github.com/terjeio/grblHAL" \h </w:instrText>
      </w:r>
      <w:r w:rsidR="00E57B17">
        <w:fldChar w:fldCharType="separate"/>
      </w:r>
      <w:r w:rsidRPr="63A61DD3">
        <w:rPr>
          <w:rStyle w:val="Hyperlink"/>
          <w:rFonts w:ascii="Arial" w:hAnsi="Arial" w:cs="Arial"/>
          <w:color w:val="417394"/>
          <w:sz w:val="20"/>
          <w:szCs w:val="20"/>
        </w:rPr>
        <w:t>grblHAL</w:t>
      </w:r>
      <w:proofErr w:type="spellEnd"/>
      <w:r w:rsidR="00E57B17">
        <w:rPr>
          <w:rStyle w:val="Hyperlink"/>
          <w:rFonts w:ascii="Arial" w:hAnsi="Arial" w:cs="Arial"/>
          <w:color w:val="417394"/>
          <w:sz w:val="20"/>
          <w:szCs w:val="20"/>
        </w:rPr>
        <w:fldChar w:fldCharType="end"/>
      </w:r>
      <w:r w:rsidRPr="63A61DD3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7B897AA3" w14:textId="77777777" w:rsidR="63A61DD3" w:rsidRDefault="63A61DD3" w:rsidP="63A61DD3">
      <w:pPr>
        <w:spacing w:after="0"/>
        <w:rPr>
          <w:rFonts w:ascii="Arial" w:hAnsi="Arial" w:cs="Arial"/>
          <w:color w:val="000000" w:themeColor="text1"/>
          <w:sz w:val="20"/>
          <w:szCs w:val="20"/>
        </w:rPr>
      </w:pPr>
    </w:p>
    <w:p w14:paraId="1B0D888C" w14:textId="77777777" w:rsidR="1411FF31" w:rsidRDefault="1411FF31" w:rsidP="63A61DD3">
      <w:pPr>
        <w:spacing w:after="0"/>
      </w:pPr>
      <w:r>
        <w:t xml:space="preserve"> </w:t>
      </w:r>
      <w:proofErr w:type="spellStart"/>
      <w:r>
        <w:t>ioSender</w:t>
      </w:r>
      <w:proofErr w:type="spellEnd"/>
      <w:r>
        <w:t xml:space="preserve"> (</w:t>
      </w:r>
      <w:hyperlink r:id="rId6">
        <w:r w:rsidRPr="63A61DD3">
          <w:rPr>
            <w:rStyle w:val="Hyperlink"/>
          </w:rPr>
          <w:t>https://github.com/terjeio/Grbl-GCode-Sender/releases</w:t>
        </w:r>
      </w:hyperlink>
      <w:r>
        <w:t>) has a very rich interface yet is sometimes confusing</w:t>
      </w:r>
    </w:p>
    <w:p w14:paraId="17C2E6CF" w14:textId="77777777" w:rsidR="63A61DD3" w:rsidRDefault="63A61DD3" w:rsidP="63A61DD3">
      <w:pPr>
        <w:spacing w:after="0"/>
      </w:pPr>
    </w:p>
    <w:p w14:paraId="1441BF6D" w14:textId="77777777" w:rsidR="1411FF31" w:rsidRDefault="1411FF31" w:rsidP="63A61DD3">
      <w:pPr>
        <w:spacing w:after="0" w:line="240" w:lineRule="auto"/>
        <w:rPr>
          <w:color w:val="FF0000"/>
        </w:rPr>
      </w:pPr>
      <w:r w:rsidRPr="63A61DD3">
        <w:rPr>
          <w:color w:val="FF0000"/>
        </w:rPr>
        <w:t xml:space="preserve">Take a look at </w:t>
      </w:r>
      <w:proofErr w:type="spellStart"/>
      <w:r w:rsidRPr="63A61DD3">
        <w:rPr>
          <w:color w:val="FF0000"/>
        </w:rPr>
        <w:t>CNCjs</w:t>
      </w:r>
      <w:proofErr w:type="spellEnd"/>
      <w:r w:rsidRPr="63A61DD3">
        <w:rPr>
          <w:color w:val="FF0000"/>
        </w:rPr>
        <w:t>. It's almost perfect.</w:t>
      </w:r>
    </w:p>
    <w:p w14:paraId="2BB6ECE3" w14:textId="77777777" w:rsidR="63A61DD3" w:rsidRDefault="63A61DD3" w:rsidP="63A61DD3">
      <w:pPr>
        <w:spacing w:after="0" w:line="240" w:lineRule="auto"/>
      </w:pPr>
    </w:p>
    <w:p w14:paraId="723B8C9E" w14:textId="77777777" w:rsidR="1411FF31" w:rsidRDefault="00E57B17" w:rsidP="63A61DD3">
      <w:pPr>
        <w:spacing w:after="0" w:line="240" w:lineRule="auto"/>
        <w:rPr>
          <w:rFonts w:ascii="Arial" w:hAnsi="Arial" w:cs="Arial"/>
          <w:color w:val="000000" w:themeColor="text1"/>
          <w:sz w:val="20"/>
          <w:szCs w:val="20"/>
        </w:rPr>
      </w:pPr>
      <w:hyperlink r:id="rId7">
        <w:r w:rsidR="1411FF31" w:rsidRPr="63A61DD3">
          <w:rPr>
            <w:rStyle w:val="Hyperlink"/>
          </w:rPr>
          <w:t>https://winder.github.io/ugs_website/</w:t>
        </w:r>
      </w:hyperlink>
    </w:p>
    <w:p w14:paraId="33FF3CBC" w14:textId="4F0E0878" w:rsidR="00A05CB1" w:rsidRDefault="00A05CB1"/>
    <w:sectPr w:rsidR="00A05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0F7238"/>
    <w:multiLevelType w:val="hybridMultilevel"/>
    <w:tmpl w:val="3A74D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TcxtjQwAdLmhko6SsGpxcWZ+XkgBSa1AMY7TuEsAAAA"/>
  </w:docVars>
  <w:rsids>
    <w:rsidRoot w:val="00DC0ED5"/>
    <w:rsid w:val="000D56CA"/>
    <w:rsid w:val="0021477E"/>
    <w:rsid w:val="0027500F"/>
    <w:rsid w:val="002F2ACA"/>
    <w:rsid w:val="00334F40"/>
    <w:rsid w:val="0036360B"/>
    <w:rsid w:val="005A33A8"/>
    <w:rsid w:val="00602950"/>
    <w:rsid w:val="007D2428"/>
    <w:rsid w:val="00892996"/>
    <w:rsid w:val="008B2C56"/>
    <w:rsid w:val="009028CB"/>
    <w:rsid w:val="00922C5C"/>
    <w:rsid w:val="00A05CB1"/>
    <w:rsid w:val="00C87A0D"/>
    <w:rsid w:val="00CE4A13"/>
    <w:rsid w:val="00D77119"/>
    <w:rsid w:val="00DC0ED5"/>
    <w:rsid w:val="00E01B1F"/>
    <w:rsid w:val="00E15805"/>
    <w:rsid w:val="00E57B17"/>
    <w:rsid w:val="00ED53C3"/>
    <w:rsid w:val="00F3401A"/>
    <w:rsid w:val="00F51CBE"/>
    <w:rsid w:val="00FA6F43"/>
    <w:rsid w:val="011647B1"/>
    <w:rsid w:val="017E4924"/>
    <w:rsid w:val="0183410F"/>
    <w:rsid w:val="01C9014C"/>
    <w:rsid w:val="01DD6EE4"/>
    <w:rsid w:val="02C1950A"/>
    <w:rsid w:val="031F4D2E"/>
    <w:rsid w:val="0367F03F"/>
    <w:rsid w:val="0377B265"/>
    <w:rsid w:val="03806282"/>
    <w:rsid w:val="03BB40DC"/>
    <w:rsid w:val="03C526A0"/>
    <w:rsid w:val="052FD378"/>
    <w:rsid w:val="05544EB6"/>
    <w:rsid w:val="05681A3E"/>
    <w:rsid w:val="059D7EEB"/>
    <w:rsid w:val="05A2F898"/>
    <w:rsid w:val="05B40199"/>
    <w:rsid w:val="05F8C5B7"/>
    <w:rsid w:val="0600B5F2"/>
    <w:rsid w:val="06C1B37D"/>
    <w:rsid w:val="07529481"/>
    <w:rsid w:val="07981B8E"/>
    <w:rsid w:val="089DCD6E"/>
    <w:rsid w:val="092C68AB"/>
    <w:rsid w:val="0934C72F"/>
    <w:rsid w:val="09F37C98"/>
    <w:rsid w:val="0A659C64"/>
    <w:rsid w:val="0B6DEB54"/>
    <w:rsid w:val="0B7D469A"/>
    <w:rsid w:val="0CAF8DE0"/>
    <w:rsid w:val="0CCE4329"/>
    <w:rsid w:val="0D238622"/>
    <w:rsid w:val="0D5A03C6"/>
    <w:rsid w:val="0DB4319B"/>
    <w:rsid w:val="0DB91706"/>
    <w:rsid w:val="0E6F05EC"/>
    <w:rsid w:val="0EA8C2BC"/>
    <w:rsid w:val="0EF311A0"/>
    <w:rsid w:val="0F5001FC"/>
    <w:rsid w:val="1045F8D7"/>
    <w:rsid w:val="1096053E"/>
    <w:rsid w:val="10FCDB5E"/>
    <w:rsid w:val="117A4872"/>
    <w:rsid w:val="11BA1CF8"/>
    <w:rsid w:val="125FF6F7"/>
    <w:rsid w:val="13102284"/>
    <w:rsid w:val="1411FF31"/>
    <w:rsid w:val="142CCA44"/>
    <w:rsid w:val="146388AA"/>
    <w:rsid w:val="14EA0E98"/>
    <w:rsid w:val="154EAFD5"/>
    <w:rsid w:val="16AA1CCE"/>
    <w:rsid w:val="16BDE856"/>
    <w:rsid w:val="18A2DD8B"/>
    <w:rsid w:val="19425CA1"/>
    <w:rsid w:val="1966EFC9"/>
    <w:rsid w:val="1A78EA36"/>
    <w:rsid w:val="1A7C4ECD"/>
    <w:rsid w:val="1B252684"/>
    <w:rsid w:val="1B4081CE"/>
    <w:rsid w:val="1B710DDF"/>
    <w:rsid w:val="1C640689"/>
    <w:rsid w:val="1D7E76E3"/>
    <w:rsid w:val="1E1E97C6"/>
    <w:rsid w:val="1E57C50E"/>
    <w:rsid w:val="1E70C2E5"/>
    <w:rsid w:val="1E7230FD"/>
    <w:rsid w:val="1E9A6827"/>
    <w:rsid w:val="1EA8AEA1"/>
    <w:rsid w:val="1EAD0F57"/>
    <w:rsid w:val="1EC69A9C"/>
    <w:rsid w:val="1F31A939"/>
    <w:rsid w:val="2090A207"/>
    <w:rsid w:val="2094C713"/>
    <w:rsid w:val="20EA9D0B"/>
    <w:rsid w:val="21EBD356"/>
    <w:rsid w:val="221ABCBF"/>
    <w:rsid w:val="2236979D"/>
    <w:rsid w:val="22F52484"/>
    <w:rsid w:val="23D1ECE3"/>
    <w:rsid w:val="23E7569A"/>
    <w:rsid w:val="2424F77B"/>
    <w:rsid w:val="242C1AB8"/>
    <w:rsid w:val="24A856DA"/>
    <w:rsid w:val="24EBE56F"/>
    <w:rsid w:val="2509EA7F"/>
    <w:rsid w:val="25CEF259"/>
    <w:rsid w:val="26058BFA"/>
    <w:rsid w:val="2618332A"/>
    <w:rsid w:val="262ED3AF"/>
    <w:rsid w:val="28181414"/>
    <w:rsid w:val="285F9DC9"/>
    <w:rsid w:val="29522F12"/>
    <w:rsid w:val="295558FA"/>
    <w:rsid w:val="29DE4A01"/>
    <w:rsid w:val="29E0883E"/>
    <w:rsid w:val="29FB6E2A"/>
    <w:rsid w:val="29FB9C79"/>
    <w:rsid w:val="2A2A315C"/>
    <w:rsid w:val="2A41E4EC"/>
    <w:rsid w:val="2A475585"/>
    <w:rsid w:val="2A87F39C"/>
    <w:rsid w:val="2B0B2E77"/>
    <w:rsid w:val="2BA8A979"/>
    <w:rsid w:val="2BD21CE5"/>
    <w:rsid w:val="2BDD85B2"/>
    <w:rsid w:val="2C2F0D41"/>
    <w:rsid w:val="2C700305"/>
    <w:rsid w:val="2D4C830B"/>
    <w:rsid w:val="2D724DFC"/>
    <w:rsid w:val="2D754C2D"/>
    <w:rsid w:val="2DA7AC63"/>
    <w:rsid w:val="2E20E6DB"/>
    <w:rsid w:val="300B663C"/>
    <w:rsid w:val="30109D8C"/>
    <w:rsid w:val="30FCF956"/>
    <w:rsid w:val="31584B83"/>
    <w:rsid w:val="3163CF76"/>
    <w:rsid w:val="32BB4939"/>
    <w:rsid w:val="32C19BD9"/>
    <w:rsid w:val="330F440A"/>
    <w:rsid w:val="3352AA6F"/>
    <w:rsid w:val="34392307"/>
    <w:rsid w:val="3446DAE2"/>
    <w:rsid w:val="344D0105"/>
    <w:rsid w:val="3455DA36"/>
    <w:rsid w:val="34BD7E85"/>
    <w:rsid w:val="34DBD3A0"/>
    <w:rsid w:val="35121CB4"/>
    <w:rsid w:val="3529592A"/>
    <w:rsid w:val="352A48F2"/>
    <w:rsid w:val="35D230E1"/>
    <w:rsid w:val="372F4A62"/>
    <w:rsid w:val="37590606"/>
    <w:rsid w:val="3909D1A3"/>
    <w:rsid w:val="3956267E"/>
    <w:rsid w:val="39587B85"/>
    <w:rsid w:val="39B4AF28"/>
    <w:rsid w:val="3A188592"/>
    <w:rsid w:val="3AE6056C"/>
    <w:rsid w:val="3AF29288"/>
    <w:rsid w:val="3B364D7D"/>
    <w:rsid w:val="3C7D966F"/>
    <w:rsid w:val="3D2C4BB3"/>
    <w:rsid w:val="3D6A134F"/>
    <w:rsid w:val="3D8CA0A6"/>
    <w:rsid w:val="3E81B70D"/>
    <w:rsid w:val="3F16C5F6"/>
    <w:rsid w:val="3F3334C4"/>
    <w:rsid w:val="4018729A"/>
    <w:rsid w:val="403344C4"/>
    <w:rsid w:val="40647998"/>
    <w:rsid w:val="40B060F3"/>
    <w:rsid w:val="40C03AC1"/>
    <w:rsid w:val="40CA33F6"/>
    <w:rsid w:val="40FE7DB2"/>
    <w:rsid w:val="4116A9F0"/>
    <w:rsid w:val="4159E350"/>
    <w:rsid w:val="41E78441"/>
    <w:rsid w:val="435E11D5"/>
    <w:rsid w:val="44904C49"/>
    <w:rsid w:val="44CC626C"/>
    <w:rsid w:val="44CE28D4"/>
    <w:rsid w:val="44DEF62B"/>
    <w:rsid w:val="44E356E1"/>
    <w:rsid w:val="4501718A"/>
    <w:rsid w:val="45BECA30"/>
    <w:rsid w:val="465E3998"/>
    <w:rsid w:val="484F3DE1"/>
    <w:rsid w:val="4946A2D4"/>
    <w:rsid w:val="4A0571E6"/>
    <w:rsid w:val="4A42590E"/>
    <w:rsid w:val="4AA5151E"/>
    <w:rsid w:val="4B0B129E"/>
    <w:rsid w:val="4B4A39E1"/>
    <w:rsid w:val="4B9BD5E6"/>
    <w:rsid w:val="4BA40214"/>
    <w:rsid w:val="4BEFEC29"/>
    <w:rsid w:val="4C50E32C"/>
    <w:rsid w:val="4C9CCA87"/>
    <w:rsid w:val="4CF91A0A"/>
    <w:rsid w:val="4D5A2DA8"/>
    <w:rsid w:val="4D72C53F"/>
    <w:rsid w:val="4DB52B7D"/>
    <w:rsid w:val="4DE330B1"/>
    <w:rsid w:val="4E2F0F33"/>
    <w:rsid w:val="4E38F4F7"/>
    <w:rsid w:val="4E84DC52"/>
    <w:rsid w:val="4EB0B3BD"/>
    <w:rsid w:val="4F0B3109"/>
    <w:rsid w:val="4FAF81D3"/>
    <w:rsid w:val="4FCDA932"/>
    <w:rsid w:val="50147DEF"/>
    <w:rsid w:val="5078A227"/>
    <w:rsid w:val="50DDEF48"/>
    <w:rsid w:val="5168132F"/>
    <w:rsid w:val="51F75B6E"/>
    <w:rsid w:val="5208646F"/>
    <w:rsid w:val="520B26F6"/>
    <w:rsid w:val="53ED59A4"/>
    <w:rsid w:val="561EC357"/>
    <w:rsid w:val="578BD086"/>
    <w:rsid w:val="582AC279"/>
    <w:rsid w:val="59195A6D"/>
    <w:rsid w:val="599C8E3C"/>
    <w:rsid w:val="59C692DA"/>
    <w:rsid w:val="5A11EB96"/>
    <w:rsid w:val="5A7BC26A"/>
    <w:rsid w:val="5B03D4B0"/>
    <w:rsid w:val="5BAB880F"/>
    <w:rsid w:val="5C08786B"/>
    <w:rsid w:val="5C0BDD02"/>
    <w:rsid w:val="5C6AC9E4"/>
    <w:rsid w:val="5D0FADD5"/>
    <w:rsid w:val="5D5E219A"/>
    <w:rsid w:val="5F049831"/>
    <w:rsid w:val="5F40192D"/>
    <w:rsid w:val="5F73D44A"/>
    <w:rsid w:val="5F7AF787"/>
    <w:rsid w:val="5FE1CDA7"/>
    <w:rsid w:val="60A5365F"/>
    <w:rsid w:val="60C3C629"/>
    <w:rsid w:val="60D0C812"/>
    <w:rsid w:val="60D437B2"/>
    <w:rsid w:val="62BADFDE"/>
    <w:rsid w:val="62D2E129"/>
    <w:rsid w:val="62F32CC3"/>
    <w:rsid w:val="6331EFD8"/>
    <w:rsid w:val="63837951"/>
    <w:rsid w:val="639B5A31"/>
    <w:rsid w:val="63A2F6A5"/>
    <w:rsid w:val="63A61DD3"/>
    <w:rsid w:val="63A7575B"/>
    <w:rsid w:val="640803A3"/>
    <w:rsid w:val="65012625"/>
    <w:rsid w:val="65260D24"/>
    <w:rsid w:val="652CFD90"/>
    <w:rsid w:val="6539CF1B"/>
    <w:rsid w:val="653D6F19"/>
    <w:rsid w:val="664463AA"/>
    <w:rsid w:val="6744AFC5"/>
    <w:rsid w:val="68349648"/>
    <w:rsid w:val="68D7B8DA"/>
    <w:rsid w:val="6AAA06DF"/>
    <w:rsid w:val="6AC3D14C"/>
    <w:rsid w:val="6AF0F64F"/>
    <w:rsid w:val="6B5C2D25"/>
    <w:rsid w:val="6BAA5109"/>
    <w:rsid w:val="6BF4ACFC"/>
    <w:rsid w:val="6C597095"/>
    <w:rsid w:val="6C79CF02"/>
    <w:rsid w:val="6CF0DA49"/>
    <w:rsid w:val="6E2417B3"/>
    <w:rsid w:val="6F37F709"/>
    <w:rsid w:val="703BB970"/>
    <w:rsid w:val="704054D5"/>
    <w:rsid w:val="71A51840"/>
    <w:rsid w:val="71FC70D0"/>
    <w:rsid w:val="722EF51F"/>
    <w:rsid w:val="72B9DC62"/>
    <w:rsid w:val="73152E8F"/>
    <w:rsid w:val="74430593"/>
    <w:rsid w:val="7459D2CA"/>
    <w:rsid w:val="75C3C0EC"/>
    <w:rsid w:val="763C0578"/>
    <w:rsid w:val="7682CBA8"/>
    <w:rsid w:val="768AAF5A"/>
    <w:rsid w:val="76EF6503"/>
    <w:rsid w:val="78687F93"/>
    <w:rsid w:val="788A6530"/>
    <w:rsid w:val="78B1F146"/>
    <w:rsid w:val="78E2D0C9"/>
    <w:rsid w:val="7920A1CA"/>
    <w:rsid w:val="796D7D5D"/>
    <w:rsid w:val="799EDD5F"/>
    <w:rsid w:val="79ADE0C5"/>
    <w:rsid w:val="79CDD40F"/>
    <w:rsid w:val="79D5B443"/>
    <w:rsid w:val="79DB52F9"/>
    <w:rsid w:val="79EC9AF4"/>
    <w:rsid w:val="7A11F61D"/>
    <w:rsid w:val="7A19BB6A"/>
    <w:rsid w:val="7A7738E9"/>
    <w:rsid w:val="7C0435AD"/>
    <w:rsid w:val="7C153EAE"/>
    <w:rsid w:val="7C6035EC"/>
    <w:rsid w:val="7C8E2C64"/>
    <w:rsid w:val="7D09C930"/>
    <w:rsid w:val="7E126021"/>
    <w:rsid w:val="7EFDF666"/>
    <w:rsid w:val="7FDAC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17DDB"/>
  <w15:chartTrackingRefBased/>
  <w15:docId w15:val="{61FDC147-CE78-4FCC-AB7F-B78627F62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477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47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14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inder.github.io/ugs_websit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terjeio/Grbl-GCode-Sender/releases" TargetMode="External"/><Relationship Id="rId5" Type="http://schemas.openxmlformats.org/officeDocument/2006/relationships/hyperlink" Target="https://github.com/terjeio/Grbl-GCode-Sender/releas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9</Words>
  <Characters>3301</Characters>
  <Application>Microsoft Office Word</Application>
  <DocSecurity>4</DocSecurity>
  <Lines>27</Lines>
  <Paragraphs>7</Paragraphs>
  <ScaleCrop>false</ScaleCrop>
  <Company/>
  <LinksUpToDate>false</LinksUpToDate>
  <CharactersWithSpaces>3873</CharactersWithSpaces>
  <SharedDoc>false</SharedDoc>
  <HLinks>
    <vt:vector size="24" baseType="variant">
      <vt:variant>
        <vt:i4>5636205</vt:i4>
      </vt:variant>
      <vt:variant>
        <vt:i4>9</vt:i4>
      </vt:variant>
      <vt:variant>
        <vt:i4>0</vt:i4>
      </vt:variant>
      <vt:variant>
        <vt:i4>5</vt:i4>
      </vt:variant>
      <vt:variant>
        <vt:lpwstr>https://winder.github.io/ugs_website/</vt:lpwstr>
      </vt:variant>
      <vt:variant>
        <vt:lpwstr/>
      </vt:variant>
      <vt:variant>
        <vt:i4>1769558</vt:i4>
      </vt:variant>
      <vt:variant>
        <vt:i4>6</vt:i4>
      </vt:variant>
      <vt:variant>
        <vt:i4>0</vt:i4>
      </vt:variant>
      <vt:variant>
        <vt:i4>5</vt:i4>
      </vt:variant>
      <vt:variant>
        <vt:lpwstr>https://github.com/terjeio/Grbl-GCode-Sender/releases</vt:lpwstr>
      </vt:variant>
      <vt:variant>
        <vt:lpwstr/>
      </vt:variant>
      <vt:variant>
        <vt:i4>7405694</vt:i4>
      </vt:variant>
      <vt:variant>
        <vt:i4>3</vt:i4>
      </vt:variant>
      <vt:variant>
        <vt:i4>0</vt:i4>
      </vt:variant>
      <vt:variant>
        <vt:i4>5</vt:i4>
      </vt:variant>
      <vt:variant>
        <vt:lpwstr>https://github.com/terjeio/grblHAL</vt:lpwstr>
      </vt:variant>
      <vt:variant>
        <vt:lpwstr/>
      </vt:variant>
      <vt:variant>
        <vt:i4>1769558</vt:i4>
      </vt:variant>
      <vt:variant>
        <vt:i4>0</vt:i4>
      </vt:variant>
      <vt:variant>
        <vt:i4>0</vt:i4>
      </vt:variant>
      <vt:variant>
        <vt:i4>5</vt:i4>
      </vt:variant>
      <vt:variant>
        <vt:lpwstr>https://github.com/terjeio/Grbl-GCode-Sender/releas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marte</dc:creator>
  <cp:keywords/>
  <dc:description/>
  <cp:lastModifiedBy>edwin marte</cp:lastModifiedBy>
  <cp:revision>9</cp:revision>
  <dcterms:created xsi:type="dcterms:W3CDTF">2021-02-17T19:59:00Z</dcterms:created>
  <dcterms:modified xsi:type="dcterms:W3CDTF">2021-02-19T03:49:00Z</dcterms:modified>
</cp:coreProperties>
</file>